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right" w:tblpY="451"/>
        <w:tblW w:w="0" w:type="auto"/>
        <w:tblLook w:val="04A0" w:firstRow="1" w:lastRow="0" w:firstColumn="1" w:lastColumn="0" w:noHBand="0" w:noVBand="1"/>
      </w:tblPr>
      <w:tblGrid>
        <w:gridCol w:w="2235"/>
        <w:gridCol w:w="2409"/>
      </w:tblGrid>
      <w:tr w:rsidR="00414756" w:rsidTr="00415A83" w14:paraId="1B9A0BB9" w14:textId="77777777">
        <w:tc>
          <w:tcPr>
            <w:tcW w:w="4644" w:type="dxa"/>
            <w:gridSpan w:val="2"/>
            <w:vAlign w:val="center"/>
          </w:tcPr>
          <w:p w:rsidRPr="00C16CBB" w:rsidR="00414756" w:rsidP="007C01A6" w:rsidRDefault="00414756" w14:paraId="605442F8" w14:textId="77777777">
            <w:pPr>
              <w:ind w:left="-250" w:right="210"/>
              <w:jc w:val="center"/>
              <w:rPr>
                <w:rFonts w:ascii="Arial" w:hAnsi="Arial" w:cs="Arial"/>
                <w:b/>
                <w:color w:val="3653A4"/>
              </w:rPr>
            </w:pPr>
            <w:r w:rsidRPr="00C16CBB">
              <w:rPr>
                <w:rFonts w:ascii="Arial" w:hAnsi="Arial" w:cs="Arial"/>
                <w:b/>
                <w:color w:val="3653A4"/>
              </w:rPr>
              <w:t>For office use only</w:t>
            </w:r>
          </w:p>
        </w:tc>
      </w:tr>
      <w:tr w:rsidR="007C01A6" w:rsidTr="00415A83" w14:paraId="0D688EA8" w14:textId="77777777">
        <w:trPr>
          <w:trHeight w:val="296"/>
        </w:trPr>
        <w:tc>
          <w:tcPr>
            <w:tcW w:w="2235" w:type="dxa"/>
            <w:vAlign w:val="center"/>
          </w:tcPr>
          <w:p w:rsidRPr="00C16CBB" w:rsidR="00414756" w:rsidP="007C01A6" w:rsidRDefault="00414756" w14:paraId="7FC073B2" w14:textId="77777777">
            <w:pPr>
              <w:spacing w:before="40" w:after="20" w:line="276" w:lineRule="auto"/>
              <w:rPr>
                <w:rFonts w:ascii="Arial" w:hAnsi="Arial" w:cs="Arial"/>
                <w:color w:val="3653A4"/>
              </w:rPr>
            </w:pPr>
            <w:r>
              <w:rPr>
                <w:rFonts w:ascii="Arial" w:hAnsi="Arial" w:cs="Arial"/>
                <w:color w:val="3653A4"/>
              </w:rPr>
              <w:t xml:space="preserve"> </w:t>
            </w:r>
            <w:r w:rsidRPr="00C16CBB">
              <w:rPr>
                <w:rFonts w:ascii="Arial" w:hAnsi="Arial" w:cs="Arial"/>
                <w:color w:val="3653A4"/>
              </w:rPr>
              <w:t>Reference Number</w:t>
            </w:r>
          </w:p>
        </w:tc>
        <w:tc>
          <w:tcPr>
            <w:tcW w:w="2409" w:type="dxa"/>
            <w:vAlign w:val="center"/>
          </w:tcPr>
          <w:p w:rsidRPr="00C16CBB" w:rsidR="00414756" w:rsidP="007C01A6" w:rsidRDefault="00414756" w14:paraId="15237C69" w14:textId="77777777">
            <w:pPr>
              <w:spacing w:before="40" w:after="20" w:line="276" w:lineRule="auto"/>
              <w:ind w:left="-250"/>
              <w:jc w:val="center"/>
              <w:rPr>
                <w:rFonts w:ascii="Arial" w:hAnsi="Arial" w:cs="Arial"/>
                <w:color w:val="3653A4"/>
              </w:rPr>
            </w:pPr>
          </w:p>
        </w:tc>
      </w:tr>
      <w:tr w:rsidR="007C01A6" w:rsidTr="00415A83" w14:paraId="57907148" w14:textId="77777777">
        <w:tc>
          <w:tcPr>
            <w:tcW w:w="2235" w:type="dxa"/>
            <w:vAlign w:val="center"/>
          </w:tcPr>
          <w:p w:rsidRPr="00C16CBB" w:rsidR="00414756" w:rsidP="007C01A6" w:rsidRDefault="007C01A6" w14:paraId="7F357395" w14:textId="77777777">
            <w:pPr>
              <w:spacing w:before="40" w:after="20" w:line="276" w:lineRule="auto"/>
              <w:ind w:left="-250"/>
              <w:jc w:val="center"/>
              <w:rPr>
                <w:rFonts w:ascii="Arial" w:hAnsi="Arial" w:cs="Arial"/>
                <w:color w:val="3653A4"/>
              </w:rPr>
            </w:pPr>
            <w:r>
              <w:rPr>
                <w:rFonts w:ascii="Arial" w:hAnsi="Arial" w:cs="Arial"/>
                <w:color w:val="3653A4"/>
              </w:rPr>
              <w:t xml:space="preserve">          </w:t>
            </w:r>
            <w:r w:rsidR="00414756">
              <w:rPr>
                <w:rFonts w:ascii="Arial" w:hAnsi="Arial" w:cs="Arial"/>
                <w:color w:val="3653A4"/>
              </w:rPr>
              <w:t xml:space="preserve"> </w:t>
            </w:r>
            <w:r>
              <w:rPr>
                <w:rFonts w:ascii="Arial" w:hAnsi="Arial" w:cs="Arial"/>
                <w:color w:val="3653A4"/>
              </w:rPr>
              <w:t xml:space="preserve">               </w:t>
            </w:r>
            <w:r w:rsidR="00414756">
              <w:rPr>
                <w:rFonts w:ascii="Arial" w:hAnsi="Arial" w:cs="Arial"/>
                <w:color w:val="3653A4"/>
              </w:rPr>
              <w:t>Date</w:t>
            </w:r>
          </w:p>
        </w:tc>
        <w:tc>
          <w:tcPr>
            <w:tcW w:w="2409" w:type="dxa"/>
            <w:vAlign w:val="center"/>
          </w:tcPr>
          <w:p w:rsidRPr="00C16CBB" w:rsidR="00414756" w:rsidP="007C01A6" w:rsidRDefault="00414756" w14:paraId="40A00FF1" w14:textId="77777777">
            <w:pPr>
              <w:spacing w:before="40" w:after="20" w:line="276" w:lineRule="auto"/>
              <w:ind w:left="-250"/>
              <w:jc w:val="center"/>
              <w:rPr>
                <w:rFonts w:ascii="Arial" w:hAnsi="Arial" w:cs="Arial"/>
                <w:color w:val="3653A4"/>
              </w:rPr>
            </w:pPr>
          </w:p>
        </w:tc>
      </w:tr>
    </w:tbl>
    <w:p w:rsidR="00FA5272" w:rsidP="00115449" w:rsidRDefault="00FA5272" w14:paraId="5B56C41A" w14:textId="77777777">
      <w:pPr>
        <w:spacing w:after="0"/>
      </w:pPr>
      <w:r w:rsidRPr="00FA5272">
        <w:rPr>
          <w:rFonts w:ascii="Arial" w:hAnsi="Arial" w:cs="Arial"/>
          <w:noProof/>
          <w:sz w:val="28"/>
          <w:szCs w:val="28"/>
          <w:lang w:eastAsia="en-GB"/>
        </w:rPr>
        <w:drawing>
          <wp:anchor distT="0" distB="0" distL="114300" distR="114300" simplePos="0" relativeHeight="251659264" behindDoc="0" locked="0" layoutInCell="1" allowOverlap="1" wp14:editId="4C9B662A" wp14:anchorId="15A095B1">
            <wp:simplePos x="0" y="0"/>
            <wp:positionH relativeFrom="column">
              <wp:posOffset>-21590</wp:posOffset>
            </wp:positionH>
            <wp:positionV relativeFrom="paragraph">
              <wp:posOffset>-18415</wp:posOffset>
            </wp:positionV>
            <wp:extent cx="1887859" cy="685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113" cy="688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5449" w:rsidP="00115449" w:rsidRDefault="00115449" w14:paraId="2AADF755" w14:textId="77777777">
      <w:pPr>
        <w:spacing w:after="0"/>
        <w:rPr>
          <w:rFonts w:ascii="Arial" w:hAnsi="Arial" w:cs="Arial"/>
          <w:b/>
          <w:color w:val="3653A4"/>
          <w:sz w:val="36"/>
          <w:szCs w:val="36"/>
        </w:rPr>
      </w:pPr>
    </w:p>
    <w:p w:rsidRPr="00115449" w:rsidR="00115449" w:rsidP="00115449" w:rsidRDefault="00115449" w14:paraId="6EF64235" w14:textId="77777777">
      <w:pPr>
        <w:spacing w:after="0"/>
        <w:rPr>
          <w:rFonts w:ascii="Arial" w:hAnsi="Arial" w:cs="Arial"/>
          <w:b/>
          <w:color w:val="3653A4"/>
          <w:sz w:val="16"/>
          <w:szCs w:val="16"/>
        </w:rPr>
      </w:pPr>
    </w:p>
    <w:p w:rsidRPr="000D480C" w:rsidR="00826249" w:rsidP="00115449" w:rsidRDefault="00FA5272" w14:paraId="7856CC48" w14:textId="77777777">
      <w:pPr>
        <w:spacing w:before="60" w:after="0"/>
        <w:rPr>
          <w:rFonts w:ascii="Arial" w:hAnsi="Arial" w:cs="Arial"/>
          <w:b/>
          <w:color w:val="3653A4"/>
          <w:sz w:val="36"/>
          <w:szCs w:val="36"/>
        </w:rPr>
      </w:pPr>
      <w:r w:rsidRPr="000D480C">
        <w:rPr>
          <w:rFonts w:ascii="Arial" w:hAnsi="Arial" w:cs="Arial"/>
          <w:b/>
          <w:color w:val="3653A4"/>
          <w:sz w:val="36"/>
          <w:szCs w:val="36"/>
        </w:rPr>
        <w:t>Planning Enforcement</w:t>
      </w:r>
    </w:p>
    <w:p w:rsidRPr="000D480C" w:rsidR="00FA5272" w:rsidP="00FA5272" w:rsidRDefault="00FA5272" w14:paraId="34E7EF0D" w14:textId="77777777">
      <w:pPr>
        <w:spacing w:after="0"/>
        <w:rPr>
          <w:rFonts w:ascii="Arial" w:hAnsi="Arial" w:cs="Arial"/>
          <w:b/>
          <w:color w:val="3653A4"/>
          <w:sz w:val="24"/>
          <w:szCs w:val="24"/>
        </w:rPr>
      </w:pPr>
      <w:r w:rsidRPr="000D480C">
        <w:rPr>
          <w:rFonts w:ascii="Arial" w:hAnsi="Arial" w:cs="Arial"/>
          <w:b/>
          <w:color w:val="3653A4"/>
          <w:sz w:val="24"/>
          <w:szCs w:val="24"/>
        </w:rPr>
        <w:t>Reporting a suspected breach</w:t>
      </w:r>
    </w:p>
    <w:p w:rsidRPr="000D480C" w:rsidR="00FA5272" w:rsidP="00FA5272" w:rsidRDefault="00FA5272" w14:paraId="40CA9A2B" w14:textId="77777777">
      <w:pPr>
        <w:spacing w:after="0"/>
        <w:rPr>
          <w:rFonts w:ascii="Arial" w:hAnsi="Arial" w:cs="Arial"/>
          <w:b/>
          <w:color w:val="3653A4"/>
        </w:rPr>
      </w:pPr>
      <w:r w:rsidRPr="000D480C">
        <w:rPr>
          <w:rFonts w:ascii="Arial" w:hAnsi="Arial" w:cs="Arial"/>
          <w:b/>
          <w:color w:val="3653A4"/>
        </w:rPr>
        <w:t>You should complete this form if you suspect that an unauthorised activity or operation is taking or has taken place which is in breach of the planning, listed building permission.</w:t>
      </w:r>
    </w:p>
    <w:tbl>
      <w:tblPr>
        <w:tblStyle w:val="TableGrid"/>
        <w:tblpPr w:leftFromText="180" w:rightFromText="180" w:vertAnchor="text" w:horzAnchor="margin" w:tblpX="182" w:tblpY="451"/>
        <w:tblW w:w="15588" w:type="dxa"/>
        <w:tblLook w:val="04A0" w:firstRow="1" w:lastRow="0" w:firstColumn="1" w:lastColumn="0" w:noHBand="0" w:noVBand="1"/>
      </w:tblPr>
      <w:tblGrid>
        <w:gridCol w:w="2241"/>
        <w:gridCol w:w="306"/>
        <w:gridCol w:w="1559"/>
        <w:gridCol w:w="1985"/>
        <w:gridCol w:w="2551"/>
        <w:gridCol w:w="1134"/>
        <w:gridCol w:w="992"/>
        <w:gridCol w:w="1464"/>
        <w:gridCol w:w="3356"/>
      </w:tblGrid>
      <w:tr w:rsidR="00EB2DE9" w:rsidTr="00E80BB7" w14:paraId="255B5CCF" w14:textId="77777777">
        <w:tc>
          <w:tcPr>
            <w:tcW w:w="2241" w:type="dxa"/>
            <w:shd w:val="clear" w:color="auto" w:fill="3653A4"/>
          </w:tcPr>
          <w:p w:rsidR="00EB2DE9" w:rsidP="00CE59D4" w:rsidRDefault="00EB2DE9" w14:paraId="79F6522F" w14:textId="77777777">
            <w:pPr>
              <w:spacing w:before="60" w:after="60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347" w:type="dxa"/>
            <w:gridSpan w:val="8"/>
            <w:shd w:val="clear" w:color="auto" w:fill="3653A4"/>
          </w:tcPr>
          <w:p w:rsidRPr="000D480C" w:rsidR="00EB2DE9" w:rsidP="00CE59D4" w:rsidRDefault="00EB2DE9" w14:paraId="3789324C" w14:textId="7F7D0358">
            <w:pPr>
              <w:spacing w:before="60" w:after="60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Your details</w:t>
            </w:r>
          </w:p>
        </w:tc>
      </w:tr>
      <w:tr w:rsidR="00E80BB7" w:rsidTr="00345097" w14:paraId="3542C0AB" w14:textId="77777777">
        <w:tc>
          <w:tcPr>
            <w:tcW w:w="2547" w:type="dxa"/>
            <w:gridSpan w:val="2"/>
            <w:tcBorders>
              <w:top w:val="nil"/>
              <w:bottom w:val="nil"/>
            </w:tcBorders>
          </w:tcPr>
          <w:p w:rsidRPr="000D480C" w:rsidR="00E80BB7" w:rsidP="00CE59D4" w:rsidRDefault="00E80BB7" w14:paraId="078F4B09" w14:textId="5CE641D3">
            <w:pPr>
              <w:spacing w:before="60" w:after="60"/>
              <w:rPr>
                <w:rFonts w:ascii="Arial" w:hAnsi="Arial" w:cs="Arial"/>
                <w:b/>
                <w:color w:val="3653A4"/>
              </w:rPr>
            </w:pPr>
            <w:r w:rsidRPr="000D480C">
              <w:rPr>
                <w:rFonts w:ascii="Arial" w:hAnsi="Arial" w:cs="Arial"/>
                <w:b/>
                <w:color w:val="3653A4"/>
              </w:rPr>
              <w:t>Name</w:t>
            </w:r>
            <w:r>
              <w:rPr>
                <w:rFonts w:ascii="Arial" w:hAnsi="Arial" w:cs="Arial"/>
                <w:b/>
                <w:color w:val="3653A4"/>
              </w:rPr>
              <w:t xml:space="preserve"> *</w:t>
            </w:r>
          </w:p>
        </w:tc>
        <w:tc>
          <w:tcPr>
            <w:tcW w:w="13041" w:type="dxa"/>
            <w:gridSpan w:val="7"/>
          </w:tcPr>
          <w:p w:rsidRPr="000D480C" w:rsidR="00E80BB7" w:rsidP="00E818DB" w:rsidRDefault="00E80BB7" w14:paraId="1F3E54AA" w14:textId="0DCCAEFC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80BB7" w:rsidTr="00120016" w14:paraId="5CDD87A2" w14:textId="77777777">
        <w:tc>
          <w:tcPr>
            <w:tcW w:w="2547" w:type="dxa"/>
            <w:gridSpan w:val="2"/>
            <w:tcBorders>
              <w:top w:val="nil"/>
              <w:bottom w:val="nil"/>
            </w:tcBorders>
          </w:tcPr>
          <w:p w:rsidRPr="000D480C" w:rsidR="00E80BB7" w:rsidP="00CE59D4" w:rsidRDefault="00E80BB7" w14:paraId="5E8D71E1" w14:textId="39A94B03">
            <w:pPr>
              <w:spacing w:before="60" w:after="60"/>
              <w:rPr>
                <w:rFonts w:ascii="Arial" w:hAnsi="Arial" w:cs="Arial"/>
                <w:b/>
                <w:color w:val="3653A4"/>
              </w:rPr>
            </w:pPr>
            <w:r w:rsidRPr="000D480C">
              <w:rPr>
                <w:rFonts w:ascii="Arial" w:hAnsi="Arial" w:cs="Arial"/>
                <w:b/>
                <w:color w:val="3653A4"/>
              </w:rPr>
              <w:t>Address</w:t>
            </w:r>
            <w:r>
              <w:rPr>
                <w:rFonts w:ascii="Arial" w:hAnsi="Arial" w:cs="Arial"/>
                <w:b/>
                <w:color w:val="3653A4"/>
              </w:rPr>
              <w:t xml:space="preserve"> *</w:t>
            </w:r>
          </w:p>
        </w:tc>
        <w:tc>
          <w:tcPr>
            <w:tcW w:w="13041" w:type="dxa"/>
            <w:gridSpan w:val="7"/>
          </w:tcPr>
          <w:p w:rsidRPr="000D480C" w:rsidR="00E80BB7" w:rsidP="00E818DB" w:rsidRDefault="00E80BB7" w14:paraId="73569D4D" w14:textId="2D47D1DD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80BB7" w:rsidTr="00E80BB7" w14:paraId="3B9A3C29" w14:textId="77777777">
        <w:tc>
          <w:tcPr>
            <w:tcW w:w="2547" w:type="dxa"/>
            <w:gridSpan w:val="2"/>
            <w:tcBorders>
              <w:top w:val="nil"/>
              <w:bottom w:val="nil"/>
            </w:tcBorders>
          </w:tcPr>
          <w:p w:rsidRPr="000D480C" w:rsidR="00E80BB7" w:rsidP="00DD65D3" w:rsidRDefault="00E80BB7" w14:paraId="212A3BD6" w14:textId="77777777">
            <w:pPr>
              <w:spacing w:before="60" w:after="60"/>
              <w:rPr>
                <w:rFonts w:ascii="Arial" w:hAnsi="Arial" w:cs="Arial"/>
                <w:b/>
                <w:color w:val="3653A4"/>
              </w:rPr>
            </w:pPr>
          </w:p>
        </w:tc>
        <w:tc>
          <w:tcPr>
            <w:tcW w:w="8221" w:type="dxa"/>
            <w:gridSpan w:val="5"/>
            <w:tcBorders>
              <w:right w:val="nil"/>
            </w:tcBorders>
          </w:tcPr>
          <w:p w:rsidRPr="000D480C" w:rsidR="00E80BB7" w:rsidP="00E818DB" w:rsidRDefault="00E80BB7" w14:paraId="6C464453" w14:textId="4014FCD1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64" w:type="dxa"/>
            <w:tcBorders>
              <w:left w:val="nil"/>
            </w:tcBorders>
            <w:vAlign w:val="center"/>
          </w:tcPr>
          <w:p w:rsidRPr="000D480C" w:rsidR="00E80BB7" w:rsidP="00DD65D3" w:rsidRDefault="00E80BB7" w14:paraId="5EB81E36" w14:textId="77777777">
            <w:pPr>
              <w:jc w:val="right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Postcode</w:t>
            </w:r>
          </w:p>
        </w:tc>
        <w:tc>
          <w:tcPr>
            <w:tcW w:w="3356" w:type="dxa"/>
          </w:tcPr>
          <w:p w:rsidRPr="000D480C" w:rsidR="00E80BB7" w:rsidP="00E818DB" w:rsidRDefault="00E80BB7" w14:paraId="586BD369" w14:textId="13B831C3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2DE9" w:rsidTr="00E80BB7" w14:paraId="76BC83EC" w14:textId="77777777">
        <w:trPr>
          <w:trHeight w:val="369"/>
        </w:trPr>
        <w:tc>
          <w:tcPr>
            <w:tcW w:w="2547" w:type="dxa"/>
            <w:gridSpan w:val="2"/>
            <w:tcBorders>
              <w:top w:val="nil"/>
            </w:tcBorders>
            <w:vAlign w:val="center"/>
          </w:tcPr>
          <w:p w:rsidRPr="000D480C" w:rsidR="00EB2DE9" w:rsidP="00EB2DE9" w:rsidRDefault="00EB2DE9" w14:paraId="2702C2A5" w14:textId="77777777">
            <w:pPr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 xml:space="preserve">Telephone </w:t>
            </w:r>
            <w:r w:rsidRPr="000D480C">
              <w:rPr>
                <w:rFonts w:ascii="Arial" w:hAnsi="Arial" w:cs="Arial"/>
                <w:b/>
                <w:color w:val="3653A4"/>
              </w:rPr>
              <w:t>number</w:t>
            </w:r>
          </w:p>
        </w:tc>
        <w:tc>
          <w:tcPr>
            <w:tcW w:w="1559" w:type="dxa"/>
            <w:vAlign w:val="center"/>
          </w:tcPr>
          <w:p w:rsidRPr="001B5F36" w:rsidR="00EB2DE9" w:rsidP="00EB2DE9" w:rsidRDefault="00E80BB7" w14:paraId="6F41DA4A" w14:textId="101511AE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985" w:type="dxa"/>
          </w:tcPr>
          <w:p w:rsidRPr="001B5F36" w:rsidR="00EB2DE9" w:rsidP="00EB2DE9" w:rsidRDefault="00E80BB7" w14:paraId="5738F849" w14:textId="30F56259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Mobile number</w:t>
            </w:r>
          </w:p>
        </w:tc>
        <w:tc>
          <w:tcPr>
            <w:tcW w:w="2551" w:type="dxa"/>
            <w:vAlign w:val="center"/>
          </w:tcPr>
          <w:p w:rsidRPr="001B5F36" w:rsidR="00EB2DE9" w:rsidP="00EB2DE9" w:rsidRDefault="00E80BB7" w14:paraId="4C603B5F" w14:textId="5C976065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134" w:type="dxa"/>
            <w:vAlign w:val="center"/>
          </w:tcPr>
          <w:p w:rsidRPr="001B5F36" w:rsidR="00EB2DE9" w:rsidP="00EB2DE9" w:rsidRDefault="00E80BB7" w14:paraId="22D29A55" w14:textId="78317056">
            <w:pPr>
              <w:spacing w:before="40" w:after="40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Email</w:t>
            </w:r>
          </w:p>
        </w:tc>
        <w:tc>
          <w:tcPr>
            <w:tcW w:w="5812" w:type="dxa"/>
            <w:gridSpan w:val="3"/>
            <w:vAlign w:val="center"/>
          </w:tcPr>
          <w:p w:rsidRPr="001B5F36" w:rsidR="00EB2DE9" w:rsidP="00EB2DE9" w:rsidRDefault="00E80BB7" w14:paraId="04777B29" w14:textId="5BD541D2">
            <w:pPr>
              <w:spacing w:before="40" w:after="40"/>
              <w:rPr>
                <w:rFonts w:ascii="Arial" w:hAnsi="Arial" w:cs="Arial"/>
                <w:color w:val="3653A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15A83" w:rsidP="00A56C4B" w:rsidRDefault="00A56C4B" w14:paraId="391DDF22" w14:textId="77777777">
      <w:pPr>
        <w:spacing w:after="120"/>
        <w:rPr>
          <w:rFonts w:ascii="Arial" w:hAnsi="Arial" w:cs="Arial"/>
          <w:b/>
          <w:color w:val="3653A4"/>
        </w:rPr>
      </w:pPr>
      <w:r w:rsidRPr="000D480C">
        <w:rPr>
          <w:rFonts w:ascii="Arial" w:hAnsi="Arial" w:cs="Arial"/>
          <w:b/>
          <w:noProof/>
          <w:color w:val="3653A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editId="3A471275" wp14:anchorId="00AB4250">
                <wp:simplePos x="0" y="0"/>
                <wp:positionH relativeFrom="column">
                  <wp:posOffset>-17146</wp:posOffset>
                </wp:positionH>
                <wp:positionV relativeFrom="paragraph">
                  <wp:posOffset>208915</wp:posOffset>
                </wp:positionV>
                <wp:extent cx="10048875" cy="14001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48875" cy="1400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3653A4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style="position:absolute;margin-left:-1.35pt;margin-top:16.45pt;width:791.25pt;height:11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3653a4" strokeweight="2pt" w14:anchorId="28267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"/>
            </w:pict>
          </mc:Fallback>
        </mc:AlternateContent>
      </w:r>
      <w:r w:rsidRPr="000D480C" w:rsidR="00FA5272">
        <w:rPr>
          <w:rFonts w:ascii="Arial" w:hAnsi="Arial" w:cs="Arial"/>
          <w:b/>
          <w:color w:val="3653A4"/>
        </w:rPr>
        <w:t>Personal details entered onto this form will be treated as confidential and will not be published.</w:t>
      </w:r>
      <w:r w:rsidR="008D4E7B">
        <w:rPr>
          <w:rFonts w:ascii="Arial" w:hAnsi="Arial" w:cs="Arial"/>
          <w:b/>
          <w:color w:val="3653A4"/>
        </w:rPr>
        <w:t xml:space="preserve"> (Fields Marked * are mandatory)</w:t>
      </w:r>
    </w:p>
    <w:p w:rsidR="00FA5272" w:rsidP="00415A83" w:rsidRDefault="00415A83" w14:paraId="4A05F27E" w14:textId="77777777">
      <w:pPr>
        <w:spacing w:before="240" w:after="0" w:line="240" w:lineRule="auto"/>
        <w:rPr>
          <w:rFonts w:ascii="Arial" w:hAnsi="Arial" w:cs="Arial"/>
          <w:b/>
          <w:color w:val="3653A4"/>
          <w:sz w:val="24"/>
          <w:szCs w:val="24"/>
        </w:rPr>
      </w:pPr>
      <w:r w:rsidRPr="000D480C">
        <w:rPr>
          <w:rFonts w:ascii="Arial" w:hAnsi="Arial" w:cs="Arial"/>
          <w:b/>
          <w:noProof/>
          <w:color w:val="3653A4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0A96C04E" wp14:anchorId="4F76184F">
                <wp:simplePos x="0" y="0"/>
                <wp:positionH relativeFrom="column">
                  <wp:posOffset>-17146</wp:posOffset>
                </wp:positionH>
                <wp:positionV relativeFrom="paragraph">
                  <wp:posOffset>1481455</wp:posOffset>
                </wp:positionV>
                <wp:extent cx="10048875" cy="18002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48875" cy="18002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3653A4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style="position:absolute;margin-left:-1.35pt;margin-top:116.65pt;width:791.25pt;height:14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3653a4" strokeweight="2pt" w14:anchorId="3FA78E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"/>
            </w:pict>
          </mc:Fallback>
        </mc:AlternateContent>
      </w:r>
    </w:p>
    <w:tbl>
      <w:tblPr>
        <w:tblStyle w:val="TableGrid"/>
        <w:tblpPr w:leftFromText="180" w:rightFromText="180" w:vertAnchor="text" w:tblpX="182" w:tblpY="79"/>
        <w:tblW w:w="15593" w:type="dxa"/>
        <w:tblLook w:val="04A0" w:firstRow="1" w:lastRow="0" w:firstColumn="1" w:lastColumn="0" w:noHBand="0" w:noVBand="1"/>
      </w:tblPr>
      <w:tblGrid>
        <w:gridCol w:w="2660"/>
        <w:gridCol w:w="12933"/>
      </w:tblGrid>
      <w:tr w:rsidR="00C67D9B" w:rsidTr="00CE59D4" w14:paraId="3D2F5948" w14:textId="77777777">
        <w:tc>
          <w:tcPr>
            <w:tcW w:w="15593" w:type="dxa"/>
            <w:gridSpan w:val="2"/>
            <w:shd w:val="clear" w:color="auto" w:fill="3653A4"/>
          </w:tcPr>
          <w:p w:rsidRPr="00C67D9B" w:rsidR="00C67D9B" w:rsidP="00CE59D4" w:rsidRDefault="00C67D9B" w14:paraId="6134AF20" w14:textId="77777777">
            <w:pPr>
              <w:spacing w:before="60" w:after="60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etails of where suspected breach is taking or has taken place</w:t>
            </w:r>
          </w:p>
        </w:tc>
      </w:tr>
      <w:tr w:rsidR="00EB2DE9" w:rsidTr="00CE59D4" w14:paraId="1CCC8790" w14:textId="77777777">
        <w:trPr>
          <w:trHeight w:val="255"/>
        </w:trPr>
        <w:tc>
          <w:tcPr>
            <w:tcW w:w="2660" w:type="dxa"/>
            <w:vMerge w:val="restart"/>
          </w:tcPr>
          <w:p w:rsidR="00EB2DE9" w:rsidP="00EB2DE9" w:rsidRDefault="00EB2DE9" w14:paraId="4E0978A3" w14:textId="77777777">
            <w:pPr>
              <w:spacing w:before="120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Site location</w:t>
            </w:r>
          </w:p>
          <w:p w:rsidR="00EB2DE9" w:rsidP="00EB2DE9" w:rsidRDefault="00EB2DE9" w14:paraId="07780C10" w14:textId="5C65EC51">
            <w:pPr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or address *</w:t>
            </w:r>
          </w:p>
        </w:tc>
        <w:tc>
          <w:tcPr>
            <w:tcW w:w="12933" w:type="dxa"/>
          </w:tcPr>
          <w:p w:rsidR="00EB2DE9" w:rsidP="00E818DB" w:rsidRDefault="00E80BB7" w14:paraId="237363E8" w14:textId="2803117A">
            <w:pPr>
              <w:spacing w:before="60" w:after="60"/>
              <w:rPr>
                <w:rFonts w:ascii="Arial" w:hAnsi="Arial" w:cs="Arial"/>
                <w:b/>
                <w:color w:val="3653A4"/>
                <w:sz w:val="24"/>
                <w:szCs w:val="2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2DE9" w:rsidTr="00CE59D4" w14:paraId="288E647D" w14:textId="77777777">
        <w:trPr>
          <w:trHeight w:val="255"/>
        </w:trPr>
        <w:tc>
          <w:tcPr>
            <w:tcW w:w="2660" w:type="dxa"/>
            <w:vMerge/>
          </w:tcPr>
          <w:p w:rsidR="00EB2DE9" w:rsidP="00CE59D4" w:rsidRDefault="00EB2DE9" w14:paraId="26631832" w14:textId="77777777">
            <w:pPr>
              <w:rPr>
                <w:rFonts w:ascii="Arial" w:hAnsi="Arial" w:cs="Arial"/>
                <w:b/>
                <w:color w:val="3653A4"/>
              </w:rPr>
            </w:pPr>
          </w:p>
        </w:tc>
        <w:tc>
          <w:tcPr>
            <w:tcW w:w="12933" w:type="dxa"/>
          </w:tcPr>
          <w:p w:rsidR="00EB2DE9" w:rsidP="00E818DB" w:rsidRDefault="00E80BB7" w14:paraId="42A3FF85" w14:textId="2BA74744">
            <w:pPr>
              <w:spacing w:before="60" w:after="60"/>
              <w:rPr>
                <w:rFonts w:ascii="Arial" w:hAnsi="Arial" w:cs="Arial"/>
                <w:b/>
                <w:color w:val="3653A4"/>
                <w:sz w:val="24"/>
                <w:szCs w:val="2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7D9B" w:rsidTr="00CE59D4" w14:paraId="74CC0283" w14:textId="77777777">
        <w:trPr>
          <w:trHeight w:val="413"/>
        </w:trPr>
        <w:tc>
          <w:tcPr>
            <w:tcW w:w="2660" w:type="dxa"/>
            <w:vMerge w:val="restart"/>
          </w:tcPr>
          <w:p w:rsidRPr="00C67D9B" w:rsidR="00C67D9B" w:rsidP="00CE59D4" w:rsidRDefault="00C67D9B" w14:paraId="79B1DAB6" w14:textId="77777777">
            <w:pPr>
              <w:spacing w:before="40"/>
              <w:rPr>
                <w:rFonts w:ascii="Arial" w:hAnsi="Arial" w:cs="Arial"/>
                <w:b/>
                <w:color w:val="3653A4"/>
              </w:rPr>
            </w:pPr>
            <w:r w:rsidRPr="00C67D9B">
              <w:rPr>
                <w:rFonts w:ascii="Arial" w:hAnsi="Arial" w:cs="Arial"/>
                <w:b/>
                <w:color w:val="3653A4"/>
              </w:rPr>
              <w:t xml:space="preserve">Occupier’s or Owners name and contact </w:t>
            </w:r>
          </w:p>
          <w:p w:rsidRPr="00C67D9B" w:rsidR="00C67D9B" w:rsidP="00CE59D4" w:rsidRDefault="00C67D9B" w14:paraId="37206703" w14:textId="77777777">
            <w:pPr>
              <w:rPr>
                <w:rFonts w:ascii="Arial" w:hAnsi="Arial" w:cs="Arial"/>
                <w:b/>
                <w:color w:val="3653A4"/>
              </w:rPr>
            </w:pPr>
            <w:r w:rsidRPr="00C67D9B">
              <w:rPr>
                <w:rFonts w:ascii="Arial" w:hAnsi="Arial" w:cs="Arial"/>
                <w:b/>
                <w:color w:val="3653A4"/>
              </w:rPr>
              <w:t>details if known</w:t>
            </w:r>
          </w:p>
        </w:tc>
        <w:tc>
          <w:tcPr>
            <w:tcW w:w="12933" w:type="dxa"/>
          </w:tcPr>
          <w:p w:rsidR="00C67D9B" w:rsidP="00E818DB" w:rsidRDefault="00E80BB7" w14:paraId="711CB155" w14:textId="589F8C5E">
            <w:pPr>
              <w:spacing w:before="40" w:after="40"/>
              <w:ind w:right="-250"/>
              <w:rPr>
                <w:rFonts w:ascii="Arial" w:hAnsi="Arial" w:cs="Arial"/>
                <w:b/>
                <w:color w:val="3653A4"/>
                <w:sz w:val="24"/>
                <w:szCs w:val="2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7D9B" w:rsidTr="00CE59D4" w14:paraId="60CCE52E" w14:textId="77777777">
        <w:trPr>
          <w:trHeight w:val="412"/>
        </w:trPr>
        <w:tc>
          <w:tcPr>
            <w:tcW w:w="2660" w:type="dxa"/>
            <w:vMerge/>
          </w:tcPr>
          <w:p w:rsidRPr="00C67D9B" w:rsidR="00C67D9B" w:rsidP="00CE59D4" w:rsidRDefault="00C67D9B" w14:paraId="51894683" w14:textId="77777777">
            <w:pPr>
              <w:rPr>
                <w:rFonts w:ascii="Arial" w:hAnsi="Arial" w:cs="Arial"/>
                <w:b/>
                <w:color w:val="3653A4"/>
              </w:rPr>
            </w:pPr>
          </w:p>
        </w:tc>
        <w:tc>
          <w:tcPr>
            <w:tcW w:w="12933" w:type="dxa"/>
          </w:tcPr>
          <w:p w:rsidR="00C67D9B" w:rsidP="00E818DB" w:rsidRDefault="00E80BB7" w14:paraId="1A62F139" w14:textId="5D223DB0">
            <w:pPr>
              <w:spacing w:before="40" w:after="40"/>
              <w:rPr>
                <w:rFonts w:ascii="Arial" w:hAnsi="Arial" w:cs="Arial"/>
                <w:b/>
                <w:color w:val="3653A4"/>
                <w:sz w:val="24"/>
                <w:szCs w:val="2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7D9B" w:rsidTr="00CE59D4" w14:paraId="6EAA061C" w14:textId="77777777">
        <w:trPr>
          <w:trHeight w:val="412"/>
        </w:trPr>
        <w:tc>
          <w:tcPr>
            <w:tcW w:w="2660" w:type="dxa"/>
          </w:tcPr>
          <w:p w:rsidR="00C67D9B" w:rsidP="00CE59D4" w:rsidRDefault="00C67D9B" w14:paraId="2F810EDF" w14:textId="77777777">
            <w:pPr>
              <w:spacing w:before="40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Are they:</w:t>
            </w:r>
          </w:p>
          <w:p w:rsidRPr="00C67D9B" w:rsidR="00C67D9B" w:rsidP="00CE59D4" w:rsidRDefault="00C67D9B" w14:paraId="05244FD7" w14:textId="77777777">
            <w:pPr>
              <w:rPr>
                <w:rFonts w:ascii="Arial" w:hAnsi="Arial" w:cs="Arial"/>
                <w:b/>
                <w:color w:val="3653A4"/>
                <w:sz w:val="16"/>
                <w:szCs w:val="16"/>
              </w:rPr>
            </w:pPr>
            <w:r w:rsidRPr="00C67D9B">
              <w:rPr>
                <w:rFonts w:ascii="Arial" w:hAnsi="Arial" w:cs="Arial"/>
                <w:b/>
                <w:color w:val="3653A4"/>
                <w:sz w:val="16"/>
                <w:szCs w:val="16"/>
              </w:rPr>
              <w:t xml:space="preserve">(please check the </w:t>
            </w:r>
            <w:r>
              <w:rPr>
                <w:rFonts w:ascii="Arial" w:hAnsi="Arial" w:cs="Arial"/>
                <w:b/>
                <w:color w:val="3653A4"/>
                <w:sz w:val="16"/>
                <w:szCs w:val="16"/>
              </w:rPr>
              <w:t>relevant</w:t>
            </w:r>
            <w:r w:rsidRPr="00C67D9B">
              <w:rPr>
                <w:rFonts w:ascii="Arial" w:hAnsi="Arial" w:cs="Arial"/>
                <w:b/>
                <w:color w:val="3653A4"/>
                <w:sz w:val="16"/>
                <w:szCs w:val="16"/>
              </w:rPr>
              <w:t xml:space="preserve"> box)</w:t>
            </w:r>
          </w:p>
        </w:tc>
        <w:tc>
          <w:tcPr>
            <w:tcW w:w="12933" w:type="dxa"/>
            <w:vAlign w:val="center"/>
          </w:tcPr>
          <w:p w:rsidRPr="00C67D9B" w:rsidR="00C67D9B" w:rsidP="00BF4229" w:rsidRDefault="00426A86" w14:paraId="5D17A1E0" w14:textId="2BFE8584">
            <w:pPr>
              <w:spacing w:before="60" w:after="60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object w:dxaOrig="225" w:dyaOrig="225" w14:anchorId="188AA93B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i1059" style="width:108pt;height:21pt" o:ole="" type="#_x0000_t75">
                  <v:imagedata o:title="" r:id="rId8"/>
                </v:shape>
                <w:control w:name="CheckBox1" w:shapeid="_x0000_i1059" r:id="rId9"/>
              </w:object>
            </w:r>
            <w:r>
              <w:rPr>
                <w:rFonts w:ascii="Arial" w:hAnsi="Arial" w:cs="Arial"/>
                <w:b/>
                <w:color w:val="3653A4"/>
              </w:rPr>
              <w:t xml:space="preserve">          </w:t>
            </w:r>
            <w:r>
              <w:rPr>
                <w:rFonts w:ascii="Arial" w:hAnsi="Arial" w:cs="Arial"/>
                <w:b/>
                <w:color w:val="3653A4"/>
              </w:rPr>
              <w:object w:dxaOrig="225" w:dyaOrig="225" w14:anchorId="1A8AF66F">
                <v:shape id="_x0000_i1035" style="width:108pt;height:21pt" o:ole="" type="#_x0000_t75">
                  <v:imagedata o:title="" r:id="rId10"/>
                </v:shape>
                <w:control w:name="CheckBox2" w:shapeid="_x0000_i1035" r:id="rId11"/>
              </w:object>
            </w:r>
            <w:r>
              <w:rPr>
                <w:rFonts w:ascii="Arial" w:hAnsi="Arial" w:cs="Arial"/>
                <w:b/>
                <w:color w:val="3653A4"/>
              </w:rPr>
              <w:t xml:space="preserve">                     </w:t>
            </w:r>
            <w:r>
              <w:rPr>
                <w:rFonts w:ascii="Arial" w:hAnsi="Arial" w:cs="Arial"/>
                <w:b/>
                <w:color w:val="3653A4"/>
              </w:rPr>
              <w:object w:dxaOrig="225" w:dyaOrig="225" w14:anchorId="601CAF91">
                <v:shape id="_x0000_i1060" style="width:207pt;height:21pt" o:ole="" type="#_x0000_t75">
                  <v:imagedata o:title="" r:id="rId12"/>
                </v:shape>
                <w:control w:name="CheckBox3" w:shapeid="_x0000_i1060" r:id="rId13"/>
              </w:object>
            </w:r>
          </w:p>
        </w:tc>
      </w:tr>
    </w:tbl>
    <w:p w:rsidR="00FA5272" w:rsidP="00414756" w:rsidRDefault="00414756" w14:paraId="0BB9440E" w14:textId="77777777">
      <w:pPr>
        <w:spacing w:after="0"/>
        <w:rPr>
          <w:rFonts w:ascii="Arial" w:hAnsi="Arial" w:cs="Arial"/>
          <w:b/>
          <w:color w:val="3653A4"/>
          <w:sz w:val="24"/>
          <w:szCs w:val="24"/>
        </w:rPr>
      </w:pPr>
      <w:r w:rsidRPr="000D480C">
        <w:rPr>
          <w:rFonts w:ascii="Arial" w:hAnsi="Arial" w:cs="Arial"/>
          <w:b/>
          <w:noProof/>
          <w:color w:val="3653A4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editId="4D84B2F8" wp14:anchorId="47882874">
                <wp:simplePos x="0" y="0"/>
                <wp:positionH relativeFrom="column">
                  <wp:posOffset>-17145</wp:posOffset>
                </wp:positionH>
                <wp:positionV relativeFrom="paragraph">
                  <wp:posOffset>1875155</wp:posOffset>
                </wp:positionV>
                <wp:extent cx="10001250" cy="15240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0" cy="152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3653A4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style="position:absolute;margin-left:-1.35pt;margin-top:147.65pt;width:787.5pt;height:12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3653a4" strokeweight="2pt" w14:anchorId="0220C4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"/>
            </w:pict>
          </mc:Fallback>
        </mc:AlternateContent>
      </w:r>
    </w:p>
    <w:tbl>
      <w:tblPr>
        <w:tblStyle w:val="TableGrid"/>
        <w:tblpPr w:leftFromText="180" w:rightFromText="180" w:vertAnchor="text" w:tblpX="182" w:tblpY="79"/>
        <w:tblW w:w="15593" w:type="dxa"/>
        <w:tblLook w:val="04A0" w:firstRow="1" w:lastRow="0" w:firstColumn="1" w:lastColumn="0" w:noHBand="0" w:noVBand="1"/>
      </w:tblPr>
      <w:tblGrid>
        <w:gridCol w:w="3119"/>
        <w:gridCol w:w="817"/>
        <w:gridCol w:w="11657"/>
      </w:tblGrid>
      <w:tr w:rsidR="00115449" w:rsidTr="00CE59D4" w14:paraId="5A329D73" w14:textId="77777777">
        <w:tc>
          <w:tcPr>
            <w:tcW w:w="15593" w:type="dxa"/>
            <w:gridSpan w:val="3"/>
            <w:shd w:val="clear" w:color="auto" w:fill="3653A4"/>
          </w:tcPr>
          <w:p w:rsidRPr="00C67D9B" w:rsidR="00115449" w:rsidP="00CE59D4" w:rsidRDefault="00115449" w14:paraId="5D748581" w14:textId="77777777">
            <w:pPr>
              <w:spacing w:before="60" w:after="60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escription of the suspected breach</w:t>
            </w:r>
            <w:r w:rsidR="001B5F36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 xml:space="preserve"> *</w:t>
            </w:r>
          </w:p>
        </w:tc>
      </w:tr>
      <w:tr w:rsidR="008D4E7B" w:rsidTr="00CE59D4" w14:paraId="2A35BE25" w14:textId="77777777">
        <w:trPr>
          <w:trHeight w:val="562"/>
        </w:trPr>
        <w:tc>
          <w:tcPr>
            <w:tcW w:w="3119" w:type="dxa"/>
          </w:tcPr>
          <w:p w:rsidR="008D4E7B" w:rsidP="00CE59D4" w:rsidRDefault="001B5F36" w14:paraId="62CF1AB8" w14:textId="77777777">
            <w:pPr>
              <w:spacing w:before="40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P</w:t>
            </w:r>
            <w:r w:rsidR="008D4E7B">
              <w:rPr>
                <w:rFonts w:ascii="Arial" w:hAnsi="Arial" w:cs="Arial"/>
                <w:b/>
                <w:color w:val="3653A4"/>
              </w:rPr>
              <w:t>lease provide if possible:</w:t>
            </w:r>
          </w:p>
          <w:p w:rsidR="008D4E7B" w:rsidP="00CE59D4" w:rsidRDefault="008D4E7B" w14:paraId="3E40EBCC" w14:textId="77777777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Date/Time of breach</w:t>
            </w:r>
          </w:p>
          <w:p w:rsidR="008D4E7B" w:rsidP="00CE59D4" w:rsidRDefault="008D4E7B" w14:paraId="5BA2BA9D" w14:textId="77777777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Vehicle registration</w:t>
            </w:r>
          </w:p>
          <w:p w:rsidRPr="008D4E7B" w:rsidR="008D4E7B" w:rsidP="00CE59D4" w:rsidRDefault="008D4E7B" w14:paraId="0CDDFA25" w14:textId="77777777">
            <w:pPr>
              <w:pStyle w:val="ListParagraph"/>
              <w:numPr>
                <w:ilvl w:val="0"/>
                <w:numId w:val="1"/>
              </w:numPr>
              <w:ind w:left="426" w:hanging="284"/>
              <w:rPr>
                <w:rFonts w:ascii="Arial" w:hAnsi="Arial" w:cs="Arial"/>
                <w:b/>
                <w:color w:val="3653A4"/>
              </w:rPr>
            </w:pPr>
            <w:r>
              <w:rPr>
                <w:rFonts w:ascii="Arial" w:hAnsi="Arial" w:cs="Arial"/>
                <w:b/>
                <w:color w:val="3653A4"/>
              </w:rPr>
              <w:t>Activities being undertaken</w:t>
            </w:r>
          </w:p>
        </w:tc>
        <w:tc>
          <w:tcPr>
            <w:tcW w:w="12474" w:type="dxa"/>
            <w:gridSpan w:val="2"/>
          </w:tcPr>
          <w:p w:rsidR="008D4E7B" w:rsidP="00E818DB" w:rsidRDefault="00E80BB7" w14:paraId="3AD22081" w14:textId="45A99F40">
            <w:pPr>
              <w:spacing w:before="40"/>
              <w:rPr>
                <w:rFonts w:ascii="Arial" w:hAnsi="Arial" w:cs="Arial"/>
                <w:b/>
                <w:color w:val="3653A4"/>
                <w:sz w:val="24"/>
                <w:szCs w:val="2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5F36" w:rsidTr="00A30628" w14:paraId="2831A84E" w14:textId="77777777">
        <w:trPr>
          <w:trHeight w:val="386"/>
        </w:trPr>
        <w:tc>
          <w:tcPr>
            <w:tcW w:w="3936" w:type="dxa"/>
            <w:gridSpan w:val="2"/>
            <w:vAlign w:val="center"/>
          </w:tcPr>
          <w:p w:rsidR="001B5F36" w:rsidP="00CE59D4" w:rsidRDefault="001B5F36" w14:paraId="6ACC5DA4" w14:textId="77777777">
            <w:pPr>
              <w:rPr>
                <w:rFonts w:ascii="Arial" w:hAnsi="Arial" w:cs="Arial"/>
                <w:b/>
                <w:color w:val="3653A4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3653A4"/>
              </w:rPr>
              <w:t>Other documents/photos attached</w:t>
            </w:r>
          </w:p>
        </w:tc>
        <w:tc>
          <w:tcPr>
            <w:tcW w:w="11657" w:type="dxa"/>
          </w:tcPr>
          <w:p w:rsidR="001B5F36" w:rsidP="00E818DB" w:rsidRDefault="00E80BB7" w14:paraId="3D31525E" w14:textId="6CB38A43">
            <w:pPr>
              <w:spacing w:before="40"/>
              <w:rPr>
                <w:rFonts w:ascii="Arial" w:hAnsi="Arial" w:cs="Arial"/>
                <w:b/>
                <w:color w:val="3653A4"/>
                <w:sz w:val="24"/>
                <w:szCs w:val="24"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115449" w:rsidP="00CE59D4" w:rsidRDefault="001B5F36" w14:paraId="14128F1B" w14:textId="77777777">
      <w:pPr>
        <w:spacing w:before="160" w:after="0" w:line="240" w:lineRule="auto"/>
        <w:rPr>
          <w:rFonts w:ascii="Arial" w:hAnsi="Arial" w:cs="Arial"/>
          <w:color w:val="3653A4"/>
          <w:sz w:val="24"/>
          <w:szCs w:val="24"/>
        </w:rPr>
      </w:pPr>
      <w:r>
        <w:rPr>
          <w:rFonts w:ascii="Arial" w:hAnsi="Arial" w:cs="Arial"/>
          <w:color w:val="3653A4"/>
          <w:sz w:val="24"/>
          <w:szCs w:val="24"/>
        </w:rPr>
        <w:t>Please return this form to: Planning Enforcement, Suffolk County Council, 5</w:t>
      </w:r>
      <w:r w:rsidRPr="001B5F36">
        <w:rPr>
          <w:rFonts w:ascii="Arial" w:hAnsi="Arial" w:cs="Arial"/>
          <w:color w:val="3653A4"/>
          <w:sz w:val="24"/>
          <w:szCs w:val="24"/>
          <w:vertAlign w:val="superscript"/>
        </w:rPr>
        <w:t>th</w:t>
      </w:r>
      <w:r>
        <w:rPr>
          <w:rFonts w:ascii="Arial" w:hAnsi="Arial" w:cs="Arial"/>
          <w:color w:val="3653A4"/>
          <w:sz w:val="24"/>
          <w:szCs w:val="24"/>
        </w:rPr>
        <w:t xml:space="preserve"> Floor Endeavour House, 8 Russell Road, Ipswich. IP1 2BX</w:t>
      </w:r>
    </w:p>
    <w:p w:rsidRPr="001B5F36" w:rsidR="001B5F36" w:rsidP="00414756" w:rsidRDefault="001B5F36" w14:paraId="2708BF53" w14:textId="2F43AA8D">
      <w:pPr>
        <w:spacing w:after="0" w:line="240" w:lineRule="auto"/>
        <w:rPr>
          <w:rFonts w:ascii="Arial" w:hAnsi="Arial" w:cs="Arial"/>
          <w:color w:val="3653A4"/>
          <w:sz w:val="24"/>
          <w:szCs w:val="24"/>
        </w:rPr>
      </w:pPr>
      <w:r>
        <w:rPr>
          <w:rFonts w:ascii="Arial" w:hAnsi="Arial" w:cs="Arial"/>
          <w:color w:val="3653A4"/>
          <w:sz w:val="24"/>
          <w:szCs w:val="24"/>
        </w:rPr>
        <w:t xml:space="preserve">Or email as an attachment to: </w:t>
      </w:r>
      <w:hyperlink w:history="1" r:id="rId14">
        <w:r w:rsidRPr="0045364F" w:rsidR="00E80BB7">
          <w:rPr>
            <w:rStyle w:val="Hyperlink"/>
            <w:rFonts w:ascii="Arial" w:hAnsi="Arial" w:cs="Arial"/>
            <w:sz w:val="24"/>
            <w:szCs w:val="24"/>
          </w:rPr>
          <w:t>planning.enforcement@suffolk.gov.uk</w:t>
        </w:r>
      </w:hyperlink>
    </w:p>
    <w:sectPr w:rsidRPr="001B5F36" w:rsidR="001B5F36" w:rsidSect="00415A83">
      <w:pgSz w:w="16838" w:h="11906" w:orient="landscape"/>
      <w:pgMar w:top="284" w:right="678" w:bottom="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B388C" w14:textId="77777777" w:rsidR="001B5F36" w:rsidRDefault="001B5F36" w:rsidP="00C16CBB">
      <w:pPr>
        <w:spacing w:after="0" w:line="240" w:lineRule="auto"/>
      </w:pPr>
      <w:r>
        <w:separator/>
      </w:r>
    </w:p>
  </w:endnote>
  <w:endnote w:type="continuationSeparator" w:id="0">
    <w:p w14:paraId="39B9C2D8" w14:textId="77777777" w:rsidR="001B5F36" w:rsidRDefault="001B5F36" w:rsidP="00C16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2C336" w14:textId="77777777" w:rsidR="001B5F36" w:rsidRDefault="001B5F36" w:rsidP="00C16CBB">
      <w:pPr>
        <w:spacing w:after="0" w:line="240" w:lineRule="auto"/>
      </w:pPr>
      <w:r>
        <w:separator/>
      </w:r>
    </w:p>
  </w:footnote>
  <w:footnote w:type="continuationSeparator" w:id="0">
    <w:p w14:paraId="7217099F" w14:textId="77777777" w:rsidR="001B5F36" w:rsidRDefault="001B5F36" w:rsidP="00C16C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10BDE"/>
    <w:multiLevelType w:val="hybridMultilevel"/>
    <w:tmpl w:val="D20A4C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07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7IU1Ym5VoFZDJeJT+Mrxm7YjdrM9VaNbbv+vpx2ndqExCX5+7GxRzZXvlugiq/UGmK9Rj8/ca2S5jPiU1N1LVQ==" w:salt="3i/YLSjG52WSVhr7X/jmxw==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NzC1NDM1NjAxMTRW0lEKTi0uzszPAykwrAUA9qDeTywAAAA="/>
  </w:docVars>
  <w:rsids>
    <w:rsidRoot w:val="00C16CBB"/>
    <w:rsid w:val="00084B76"/>
    <w:rsid w:val="000C774E"/>
    <w:rsid w:val="000D480C"/>
    <w:rsid w:val="000E1821"/>
    <w:rsid w:val="00115449"/>
    <w:rsid w:val="001B5F36"/>
    <w:rsid w:val="00216D6B"/>
    <w:rsid w:val="00275BE3"/>
    <w:rsid w:val="0029134E"/>
    <w:rsid w:val="002A2799"/>
    <w:rsid w:val="00414756"/>
    <w:rsid w:val="00415A83"/>
    <w:rsid w:val="00422D54"/>
    <w:rsid w:val="00426A86"/>
    <w:rsid w:val="00614E8F"/>
    <w:rsid w:val="00632649"/>
    <w:rsid w:val="006B1807"/>
    <w:rsid w:val="007C01A6"/>
    <w:rsid w:val="00804324"/>
    <w:rsid w:val="00826249"/>
    <w:rsid w:val="008D4E7B"/>
    <w:rsid w:val="0095683B"/>
    <w:rsid w:val="009626B7"/>
    <w:rsid w:val="00A30628"/>
    <w:rsid w:val="00A56C4B"/>
    <w:rsid w:val="00A86307"/>
    <w:rsid w:val="00B23975"/>
    <w:rsid w:val="00BF4229"/>
    <w:rsid w:val="00C16CBB"/>
    <w:rsid w:val="00C52734"/>
    <w:rsid w:val="00C67D9B"/>
    <w:rsid w:val="00C967C1"/>
    <w:rsid w:val="00CE59D4"/>
    <w:rsid w:val="00D2105B"/>
    <w:rsid w:val="00D230D8"/>
    <w:rsid w:val="00DD65D3"/>
    <w:rsid w:val="00E80BB7"/>
    <w:rsid w:val="00E818DB"/>
    <w:rsid w:val="00EB2DE9"/>
    <w:rsid w:val="00FA5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F4ECB6C"/>
  <w15:docId w15:val="{DE9A2F31-E4CE-48C6-BBCA-4C482FCF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6C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CBB"/>
  </w:style>
  <w:style w:type="paragraph" w:styleId="Footer">
    <w:name w:val="footer"/>
    <w:basedOn w:val="Normal"/>
    <w:link w:val="FooterChar"/>
    <w:uiPriority w:val="99"/>
    <w:unhideWhenUsed/>
    <w:rsid w:val="00C16C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CBB"/>
  </w:style>
  <w:style w:type="table" w:styleId="TableGrid">
    <w:name w:val="Table Grid"/>
    <w:basedOn w:val="TableNormal"/>
    <w:uiPriority w:val="59"/>
    <w:rsid w:val="00C16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27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7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4E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5F36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14E8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4.w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hyperlink" Target="mailto:planning.enforcement@suffolk.gov.uk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stomer Service Direct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ley Brown</dc:creator>
  <cp:lastModifiedBy>Migratortron</cp:lastModifiedBy>
  <cp:revision>3</cp:revision>
  <dcterms:created xsi:type="dcterms:W3CDTF">2022-06-30T14:05:00Z</dcterms:created>
  <dcterms:modified xsi:type="dcterms:W3CDTF">2022-11-22T14:02:58Z</dcterms:modified>
  <dc:title>planning-breach-form-2022</dc:title>
  <cp:keywords>
  </cp:keywords>
  <dc:subject>
  </dc:subject>
</cp:coreProperties>
</file>